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9D9" w:rsidRDefault="0027721F" w:rsidP="00A053BB">
      <w:pPr>
        <w:spacing w:after="2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7721F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Supplementary Digital Content </w:t>
      </w:r>
      <w:r w:rsidR="00292E69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A053BB">
        <w:rPr>
          <w:rFonts w:ascii="Times New Roman" w:eastAsia="Times New Roman" w:hAnsi="Times New Roman" w:cs="Times New Roman"/>
          <w:b/>
          <w:sz w:val="24"/>
          <w:szCs w:val="24"/>
        </w:rPr>
        <w:t xml:space="preserve"> S</w:t>
      </w:r>
      <w:r w:rsidR="007B2387">
        <w:rPr>
          <w:rFonts w:ascii="Times New Roman" w:eastAsia="Times New Roman" w:hAnsi="Times New Roman" w:cs="Times New Roman"/>
          <w:b/>
          <w:sz w:val="24"/>
          <w:szCs w:val="24"/>
        </w:rPr>
        <w:t>2a: Birth Spacing by Characteristics in Central Africa</w:t>
      </w:r>
    </w:p>
    <w:tbl>
      <w:tblPr>
        <w:tblStyle w:val="a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337"/>
        <w:gridCol w:w="1066"/>
        <w:gridCol w:w="1510"/>
        <w:gridCol w:w="1030"/>
        <w:gridCol w:w="1030"/>
        <w:gridCol w:w="1510"/>
        <w:gridCol w:w="1536"/>
      </w:tblGrid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d</w:t>
            </w:r>
          </w:p>
        </w:tc>
        <w:tc>
          <w:tcPr>
            <w:tcW w:w="231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go DRC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l women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764 (30.18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,134 (64.20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6 (5.61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019 (27.1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,580 (64.64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21 (8.24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-24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74 (33.66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59 (64.54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7 (1.80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65 (32.69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523 (65.06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2 (2.25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-34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81 (29.00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619 (65.67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6 (5.33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318 (28.0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379 (65.02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76 (6.96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+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09 (29.95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55 (60.82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2 (9.23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35 (22.25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677 (63.66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2 (14.08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 sex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54 (30.45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174 (64.19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1 (5.35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44 (26.38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789 (64.98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7 (8.64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309 (29.90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959 (64.21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4 (5.89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75 (27.85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791 (64.31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84 (7.84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rvival of preceding birth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aliv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2 (51.71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5 (47.65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(0.64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3 (57.81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1 (40.91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 (1.28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iv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183 (34.48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142 (65.40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 (0.12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177 (33.69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233 (65.48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 (0.82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ace of residenc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ban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2 (29.46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87 (63.02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5 (7.52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96 (27.09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759 (62.46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1 (10.46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ural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881 (30.35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,246 (64.48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1 (5.17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823 (27.14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821 (65.57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9 (7.30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ever married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 (34.2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 (65.68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 (0.10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9 (23.09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9 (65.00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 (11.91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rrently married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469 (30.10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,574 (64.47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6 (5.43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703 (27.64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,690 (64.86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05 (7.50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erly married 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9 (31.43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0 (59.59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 (8.97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7 (22.11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1 (62.16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0 (15.73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education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414 (31.68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794 (63.02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71 (5.30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7 (29.37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16 (63.41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8 (7.22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70 (28.38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81 (65.78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0 (5.84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26 (26.65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536 (66.20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9 (7.15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0 (22.3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26 (70.83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 (6.85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48 (26.03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054 (63.70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92 (10.27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er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 (28.6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 (49.68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 (21.70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7 (38.11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 (48.22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 (13.67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working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647 (31.57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303 (63.24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5 (5.20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17 (27.7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114 (63.90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7 (8.38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51 (28.54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693 (65.32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41 (6.14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096 (26.97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439 (64.81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43 (8.22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alth status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6109D9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74 (29.67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317 (64.89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61 (5.44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792 (27.16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336 (65.69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71 (7.15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ddle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49 (31.78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84 (63.14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7 (5.08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12 (26.2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70 (66.84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4 (6.94)</w:t>
            </w:r>
          </w:p>
        </w:tc>
      </w:tr>
      <w:tr w:rsidR="006109D9" w:rsidTr="00A053BB">
        <w:trPr>
          <w:trHeight w:val="300"/>
        </w:trPr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ch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741 (29.86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732 (64.01)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6 (6.12)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14 (27.62)</w:t>
            </w:r>
          </w:p>
        </w:tc>
        <w:tc>
          <w:tcPr>
            <w:tcW w:w="7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173 (61.95)</w:t>
            </w:r>
          </w:p>
        </w:tc>
        <w:tc>
          <w:tcPr>
            <w:tcW w:w="9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:rsidR="006109D9" w:rsidRDefault="007B2387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4 (10.43)</w:t>
            </w:r>
          </w:p>
        </w:tc>
      </w:tr>
    </w:tbl>
    <w:p w:rsidR="006109D9" w:rsidRDefault="006109D9">
      <w:pPr>
        <w:spacing w:after="200"/>
      </w:pPr>
    </w:p>
    <w:sectPr w:rsidR="006109D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sDSyMDE0NDY1MTZT0lEKTi0uzszPAykwrgUAkZMsMSwAAAA="/>
  </w:docVars>
  <w:rsids>
    <w:rsidRoot w:val="006109D9"/>
    <w:rsid w:val="0027721F"/>
    <w:rsid w:val="00292E69"/>
    <w:rsid w:val="006109D9"/>
    <w:rsid w:val="007B2387"/>
    <w:rsid w:val="00A0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28F34"/>
  <w15:docId w15:val="{E0063BBC-2123-432F-9266-26C3F331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ZA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 Somefun</dc:creator>
  <cp:lastModifiedBy>Anthony Ajayi</cp:lastModifiedBy>
  <cp:revision>5</cp:revision>
  <dcterms:created xsi:type="dcterms:W3CDTF">2019-04-23T00:12:00Z</dcterms:created>
  <dcterms:modified xsi:type="dcterms:W3CDTF">2019-10-30T04:47:00Z</dcterms:modified>
</cp:coreProperties>
</file>